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0B9C5" w14:textId="241C7F4A" w:rsidR="00304231" w:rsidRDefault="7AA3B264">
      <w:pPr>
        <w:rPr>
          <w:u w:val="single"/>
          <w:lang w:val="nl-NL"/>
        </w:rPr>
      </w:pPr>
      <w:r w:rsidRPr="7AA3B264">
        <w:rPr>
          <w:u w:val="single"/>
          <w:lang w:val="nl-NL"/>
        </w:rPr>
        <w:t xml:space="preserve">Aanmeldingsformulier psychiater </w:t>
      </w:r>
    </w:p>
    <w:p w14:paraId="53F36EF1" w14:textId="77777777" w:rsidR="008341AF" w:rsidRDefault="008341AF">
      <w:pPr>
        <w:rPr>
          <w:u w:val="single"/>
          <w:lang w:val="nl-NL"/>
        </w:rPr>
      </w:pPr>
    </w:p>
    <w:p w14:paraId="3CF3EC1E" w14:textId="6A98ABEF" w:rsidR="008341AF" w:rsidRDefault="7AA3B264">
      <w:pPr>
        <w:rPr>
          <w:lang w:val="nl-NL"/>
        </w:rPr>
      </w:pPr>
      <w:r w:rsidRPr="7AA3B264">
        <w:rPr>
          <w:lang w:val="nl-NL"/>
        </w:rPr>
        <w:t xml:space="preserve">Naam: </w:t>
      </w:r>
    </w:p>
    <w:p w14:paraId="74B60932" w14:textId="1D6914B3" w:rsidR="008341AF" w:rsidRDefault="7AA3B264">
      <w:pPr>
        <w:rPr>
          <w:lang w:val="nl-NL"/>
        </w:rPr>
      </w:pPr>
      <w:r w:rsidRPr="7AA3B264">
        <w:rPr>
          <w:lang w:val="nl-NL"/>
        </w:rPr>
        <w:t xml:space="preserve">Geboortedatum: </w:t>
      </w:r>
    </w:p>
    <w:p w14:paraId="068BBC41" w14:textId="0CB49760" w:rsidR="008341AF" w:rsidRDefault="7AA3B264">
      <w:pPr>
        <w:rPr>
          <w:lang w:val="nl-NL"/>
        </w:rPr>
      </w:pPr>
      <w:r w:rsidRPr="7AA3B264">
        <w:rPr>
          <w:lang w:val="nl-NL"/>
        </w:rPr>
        <w:t xml:space="preserve">Geslacht: </w:t>
      </w:r>
    </w:p>
    <w:p w14:paraId="39C1AB1B" w14:textId="77777777" w:rsidR="008341AF" w:rsidRDefault="008341AF">
      <w:pPr>
        <w:rPr>
          <w:lang w:val="nl-NL"/>
        </w:rPr>
      </w:pPr>
    </w:p>
    <w:p w14:paraId="55CE0C11" w14:textId="46849FCB" w:rsidR="008341AF" w:rsidRDefault="7AA3B264">
      <w:pPr>
        <w:rPr>
          <w:lang w:val="nl-NL"/>
        </w:rPr>
      </w:pPr>
      <w:r w:rsidRPr="7AA3B264">
        <w:rPr>
          <w:lang w:val="nl-NL"/>
        </w:rPr>
        <w:t xml:space="preserve">Adres: </w:t>
      </w:r>
    </w:p>
    <w:p w14:paraId="5CB1B92C" w14:textId="51012DA5" w:rsidR="008341AF" w:rsidRDefault="7AA3B264">
      <w:pPr>
        <w:rPr>
          <w:lang w:val="nl-NL"/>
        </w:rPr>
      </w:pPr>
      <w:r w:rsidRPr="7AA3B264">
        <w:rPr>
          <w:lang w:val="nl-NL"/>
        </w:rPr>
        <w:t xml:space="preserve">Vaste telefoon: </w:t>
      </w:r>
    </w:p>
    <w:p w14:paraId="2919B463" w14:textId="65023723" w:rsidR="008341AF" w:rsidRPr="00BC353E" w:rsidRDefault="7AA3B264">
      <w:r w:rsidRPr="00BC353E">
        <w:t xml:space="preserve">GSM: </w:t>
      </w:r>
    </w:p>
    <w:p w14:paraId="5A2A06EA" w14:textId="58B7D12B" w:rsidR="008341AF" w:rsidRPr="00BC353E" w:rsidRDefault="008341AF" w:rsidP="7AA3B264">
      <w:pPr>
        <w:rPr>
          <w:rStyle w:val="markfos6ok0tl"/>
          <w:color w:val="201F1E"/>
        </w:rPr>
      </w:pPr>
      <w:r w:rsidRPr="00BC353E">
        <w:t>E-mail adres:</w:t>
      </w:r>
      <w:r w:rsidR="00074BF0" w:rsidRPr="00BC353E">
        <w:t xml:space="preserve"> </w:t>
      </w:r>
    </w:p>
    <w:p w14:paraId="19582DC1" w14:textId="77777777" w:rsidR="008341AF" w:rsidRPr="00BC353E" w:rsidRDefault="008341AF"/>
    <w:p w14:paraId="66E00A6B" w14:textId="57A8225A" w:rsidR="008341AF" w:rsidRDefault="7AA3B264">
      <w:pPr>
        <w:rPr>
          <w:lang w:val="nl-NL"/>
        </w:rPr>
      </w:pPr>
      <w:r w:rsidRPr="7AA3B264">
        <w:rPr>
          <w:lang w:val="nl-NL"/>
        </w:rPr>
        <w:t xml:space="preserve">Huisarts:  </w:t>
      </w:r>
    </w:p>
    <w:p w14:paraId="3BFCABC0" w14:textId="54CF1F48" w:rsidR="008341AF" w:rsidRPr="00CA2522" w:rsidRDefault="00A837A0" w:rsidP="00A837A0">
      <w:pPr>
        <w:pStyle w:val="Normaalweb"/>
        <w:shd w:val="clear" w:color="auto" w:fill="FFFFFF"/>
        <w:rPr>
          <w:lang w:val="nl-NL"/>
        </w:rPr>
      </w:pPr>
      <w:r w:rsidRPr="00A837A0">
        <w:rPr>
          <w:rFonts w:ascii="Verdana" w:hAnsi="Verdana"/>
          <w:color w:val="201F1E"/>
          <w:sz w:val="20"/>
          <w:szCs w:val="20"/>
          <w:lang w:val="nl-NL"/>
        </w:rPr>
        <w:t xml:space="preserve"> </w:t>
      </w:r>
    </w:p>
    <w:p w14:paraId="6755A868" w14:textId="15BAC381" w:rsidR="008341AF" w:rsidRDefault="7AA3B264">
      <w:pPr>
        <w:rPr>
          <w:lang w:val="nl-NL"/>
        </w:rPr>
      </w:pPr>
      <w:r w:rsidRPr="7AA3B264">
        <w:rPr>
          <w:lang w:val="nl-NL"/>
        </w:rPr>
        <w:t xml:space="preserve">Verwijzer: </w:t>
      </w:r>
    </w:p>
    <w:p w14:paraId="5C2A9ECE" w14:textId="77777777" w:rsidR="008341AF" w:rsidRDefault="008341AF">
      <w:pPr>
        <w:rPr>
          <w:lang w:val="nl-NL"/>
        </w:rPr>
      </w:pPr>
    </w:p>
    <w:p w14:paraId="6A1B3CCB" w14:textId="26453F16" w:rsidR="008341AF" w:rsidRDefault="7AA3B264">
      <w:pPr>
        <w:rPr>
          <w:lang w:val="nl-NL"/>
        </w:rPr>
      </w:pPr>
      <w:r w:rsidRPr="7AA3B264">
        <w:rPr>
          <w:lang w:val="nl-NL"/>
        </w:rPr>
        <w:t xml:space="preserve">Reden verwijzing (in het kort):  </w:t>
      </w:r>
    </w:p>
    <w:p w14:paraId="31F83088" w14:textId="77777777" w:rsidR="008341AF" w:rsidRDefault="008341AF">
      <w:pPr>
        <w:rPr>
          <w:lang w:val="nl-NL"/>
        </w:rPr>
      </w:pPr>
    </w:p>
    <w:p w14:paraId="196AA3C1" w14:textId="4A53F184" w:rsidR="008341AF" w:rsidRDefault="7AA3B264">
      <w:pPr>
        <w:rPr>
          <w:lang w:val="nl-NL"/>
        </w:rPr>
      </w:pPr>
      <w:r w:rsidRPr="7AA3B264">
        <w:rPr>
          <w:lang w:val="nl-NL"/>
        </w:rPr>
        <w:t xml:space="preserve">Vraagstelling: </w:t>
      </w:r>
    </w:p>
    <w:p w14:paraId="2B18EE7E" w14:textId="77777777" w:rsidR="008341AF" w:rsidRDefault="008341AF">
      <w:pPr>
        <w:rPr>
          <w:lang w:val="nl-NL"/>
        </w:rPr>
      </w:pPr>
    </w:p>
    <w:p w14:paraId="76822745" w14:textId="3009261C" w:rsidR="008341AF" w:rsidRDefault="7AA3B264">
      <w:pPr>
        <w:rPr>
          <w:lang w:val="nl-NL"/>
        </w:rPr>
      </w:pPr>
      <w:r w:rsidRPr="7AA3B264">
        <w:rPr>
          <w:lang w:val="nl-NL"/>
        </w:rPr>
        <w:t xml:space="preserve">Huidige behandeling: </w:t>
      </w:r>
    </w:p>
    <w:p w14:paraId="7A29778D" w14:textId="77777777" w:rsidR="008341AF" w:rsidRDefault="008341AF">
      <w:pPr>
        <w:rPr>
          <w:lang w:val="nl-NL"/>
        </w:rPr>
      </w:pPr>
    </w:p>
    <w:p w14:paraId="5F051CA3" w14:textId="2EE8B099" w:rsidR="00841692" w:rsidRDefault="7AA3B264" w:rsidP="00656410">
      <w:pPr>
        <w:rPr>
          <w:lang w:val="nl-NL"/>
        </w:rPr>
      </w:pPr>
      <w:r w:rsidRPr="7AA3B264">
        <w:rPr>
          <w:lang w:val="nl-NL"/>
        </w:rPr>
        <w:t xml:space="preserve">Behandeling in het verleden: </w:t>
      </w:r>
    </w:p>
    <w:p w14:paraId="2FCBAE82" w14:textId="33F26B4C" w:rsidR="00D13251" w:rsidRDefault="00D13251" w:rsidP="00656410">
      <w:pPr>
        <w:rPr>
          <w:lang w:val="nl-NL"/>
        </w:rPr>
      </w:pPr>
    </w:p>
    <w:p w14:paraId="760B13AE" w14:textId="21FEE895" w:rsidR="00D13251" w:rsidRDefault="00D13251" w:rsidP="00656410">
      <w:pPr>
        <w:rPr>
          <w:lang w:val="nl-NL"/>
        </w:rPr>
      </w:pPr>
    </w:p>
    <w:p w14:paraId="17EFC6E7" w14:textId="7E0CC144" w:rsidR="00D13251" w:rsidRDefault="00D13251" w:rsidP="00656410">
      <w:pPr>
        <w:rPr>
          <w:lang w:val="nl-NL"/>
        </w:rPr>
      </w:pPr>
      <w:r>
        <w:rPr>
          <w:lang w:val="nl-NL"/>
        </w:rPr>
        <w:t>Adres dr. Scheepers, psychiater:</w:t>
      </w:r>
    </w:p>
    <w:p w14:paraId="4A5F3E8B" w14:textId="6E245B0D" w:rsidR="00D13251" w:rsidRDefault="00D13251" w:rsidP="00656410">
      <w:pPr>
        <w:rPr>
          <w:lang w:val="nl-NL"/>
        </w:rPr>
      </w:pPr>
      <w:proofErr w:type="spellStart"/>
      <w:r>
        <w:rPr>
          <w:lang w:val="nl-NL"/>
        </w:rPr>
        <w:t>Aarschotsesteeneg</w:t>
      </w:r>
      <w:proofErr w:type="spellEnd"/>
      <w:r>
        <w:rPr>
          <w:lang w:val="nl-NL"/>
        </w:rPr>
        <w:t xml:space="preserve"> 445</w:t>
      </w:r>
    </w:p>
    <w:p w14:paraId="03C5FA36" w14:textId="060CCE46" w:rsidR="00D13251" w:rsidRDefault="00D13251" w:rsidP="00656410">
      <w:pPr>
        <w:rPr>
          <w:lang w:val="nl-NL"/>
        </w:rPr>
      </w:pPr>
      <w:r>
        <w:rPr>
          <w:lang w:val="nl-NL"/>
        </w:rPr>
        <w:t>3300 Tienen</w:t>
      </w:r>
    </w:p>
    <w:p w14:paraId="34521A3D" w14:textId="557D2EFB" w:rsidR="00D13251" w:rsidRDefault="00D13251" w:rsidP="00656410">
      <w:pPr>
        <w:rPr>
          <w:lang w:val="nl-NL"/>
        </w:rPr>
      </w:pPr>
      <w:r>
        <w:rPr>
          <w:lang w:val="nl-NL"/>
        </w:rPr>
        <w:t>Contact enkel via mail:kristienscheepers@hotmail.com</w:t>
      </w:r>
      <w:bookmarkStart w:id="0" w:name="_GoBack"/>
      <w:bookmarkEnd w:id="0"/>
    </w:p>
    <w:p w14:paraId="0A611B6B" w14:textId="4A659AA2" w:rsidR="00EC5514" w:rsidRDefault="00EC5514" w:rsidP="00656410">
      <w:pPr>
        <w:rPr>
          <w:lang w:val="nl-NL"/>
        </w:rPr>
      </w:pPr>
    </w:p>
    <w:sectPr w:rsidR="00EC5514" w:rsidSect="003F573E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za1tLQwszQ0MLJQ0lEKTi0uzszPAykwqQUABh2sViwAAAA="/>
  </w:docVars>
  <w:rsids>
    <w:rsidRoot w:val="008341AF"/>
    <w:rsid w:val="00056812"/>
    <w:rsid w:val="00074BF0"/>
    <w:rsid w:val="000821F9"/>
    <w:rsid w:val="002379B9"/>
    <w:rsid w:val="002B6763"/>
    <w:rsid w:val="003408E9"/>
    <w:rsid w:val="003F573E"/>
    <w:rsid w:val="00656410"/>
    <w:rsid w:val="008341AF"/>
    <w:rsid w:val="00841692"/>
    <w:rsid w:val="00851AC0"/>
    <w:rsid w:val="00902466"/>
    <w:rsid w:val="00A275FA"/>
    <w:rsid w:val="00A837A0"/>
    <w:rsid w:val="00BC353E"/>
    <w:rsid w:val="00CA2522"/>
    <w:rsid w:val="00D13251"/>
    <w:rsid w:val="00EC5514"/>
    <w:rsid w:val="7AA3B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03C1D2"/>
  <w15:chartTrackingRefBased/>
  <w15:docId w15:val="{0A4142E2-5ED4-774E-AD1D-F848A2B1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nl-B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markig3ant0v3">
    <w:name w:val="markig3ant0v3"/>
    <w:basedOn w:val="Standaardalinea-lettertype"/>
    <w:rsid w:val="00074BF0"/>
  </w:style>
  <w:style w:type="character" w:styleId="Hyperlink">
    <w:name w:val="Hyperlink"/>
    <w:basedOn w:val="Standaardalinea-lettertype"/>
    <w:uiPriority w:val="99"/>
    <w:semiHidden/>
    <w:unhideWhenUsed/>
    <w:rsid w:val="00074BF0"/>
    <w:rPr>
      <w:color w:val="0000FF"/>
      <w:u w:val="single"/>
    </w:rPr>
  </w:style>
  <w:style w:type="paragraph" w:styleId="Normaalweb">
    <w:name w:val="Normal (Web)"/>
    <w:basedOn w:val="Standaard"/>
    <w:uiPriority w:val="99"/>
    <w:unhideWhenUsed/>
    <w:rsid w:val="0065641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markvzv375ea3">
    <w:name w:val="markvzv375ea3"/>
    <w:basedOn w:val="Standaardalinea-lettertype"/>
    <w:rsid w:val="00656410"/>
  </w:style>
  <w:style w:type="character" w:customStyle="1" w:styleId="markfos6ok0tl">
    <w:name w:val="markfos6ok0tl"/>
    <w:basedOn w:val="Standaardalinea-lettertype"/>
    <w:rsid w:val="00A275FA"/>
  </w:style>
  <w:style w:type="character" w:customStyle="1" w:styleId="mark3vtddmk7e">
    <w:name w:val="mark3vtddmk7e"/>
    <w:basedOn w:val="Standaardalinea-lettertype"/>
    <w:rsid w:val="00A275FA"/>
  </w:style>
  <w:style w:type="character" w:styleId="Nadruk">
    <w:name w:val="Emphasis"/>
    <w:basedOn w:val="Standaardalinea-lettertype"/>
    <w:uiPriority w:val="20"/>
    <w:qFormat/>
    <w:rsid w:val="002379B9"/>
    <w:rPr>
      <w:i/>
      <w:iCs/>
    </w:rPr>
  </w:style>
  <w:style w:type="character" w:customStyle="1" w:styleId="markcj34ixisr">
    <w:name w:val="markcj34ixisr"/>
    <w:basedOn w:val="Standaardalinea-lettertype"/>
    <w:rsid w:val="00A837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99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8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6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14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-gebruiker</dc:creator>
  <cp:keywords/>
  <dc:description/>
  <cp:lastModifiedBy>Kristien Scheepers</cp:lastModifiedBy>
  <cp:revision>3</cp:revision>
  <dcterms:created xsi:type="dcterms:W3CDTF">2021-03-06T22:14:00Z</dcterms:created>
  <dcterms:modified xsi:type="dcterms:W3CDTF">2022-08-02T12:47:00Z</dcterms:modified>
</cp:coreProperties>
</file>